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36529" w14:textId="42138E35" w:rsidR="008C7A5C" w:rsidRDefault="0010762F" w:rsidP="0010762F">
      <w:pPr>
        <w:pStyle w:val="Heading1"/>
        <w:spacing w:before="156" w:after="156"/>
      </w:pPr>
      <w:r>
        <w:rPr>
          <w:rFonts w:hint="eastAsia"/>
        </w:rPr>
        <w:t>P</w:t>
      </w:r>
      <w:r>
        <w:t>roblem 1</w:t>
      </w:r>
    </w:p>
    <w:p w14:paraId="4C0A5AB7" w14:textId="77A75B31" w:rsidR="0010762F" w:rsidRDefault="0010762F" w:rsidP="0010762F">
      <w:pPr>
        <w:pStyle w:val="Heading2"/>
        <w:spacing w:before="156" w:after="156"/>
      </w:pPr>
      <w:r>
        <w:rPr>
          <w:rFonts w:hint="eastAsia"/>
        </w:rPr>
        <w:t>燃油车</w:t>
      </w:r>
    </w:p>
    <w:p w14:paraId="2CE8BE67" w14:textId="6F76391D" w:rsidR="0010762F" w:rsidRDefault="0010762F" w:rsidP="0010762F">
      <w:pPr>
        <w:spacing w:before="156" w:after="156"/>
        <w:rPr>
          <w:rFonts w:hint="eastAsia"/>
        </w:rPr>
      </w:pPr>
      <w:hyperlink r:id="rId4" w:history="1">
        <w:r w:rsidRPr="008678DA">
          <w:rPr>
            <w:rStyle w:val="Hyperlink"/>
          </w:rPr>
          <w:t>https://sci-hub.st/10.1016/j.envpol.2018.02.043</w:t>
        </w:r>
      </w:hyperlink>
    </w:p>
    <w:p w14:paraId="3955CDB8" w14:textId="73A6993C" w:rsidR="0010762F" w:rsidRDefault="0010762F" w:rsidP="0010762F">
      <w:pPr>
        <w:spacing w:before="156" w:after="156"/>
      </w:pPr>
      <w:r w:rsidRPr="0010762F">
        <w:rPr>
          <w:noProof/>
        </w:rPr>
        <w:drawing>
          <wp:inline distT="0" distB="0" distL="0" distR="0" wp14:anchorId="5A8482A7" wp14:editId="3870FEA7">
            <wp:extent cx="5274310" cy="3732530"/>
            <wp:effectExtent l="0" t="0" r="2540" b="1270"/>
            <wp:docPr id="1103032475" name="Picture 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032475" name="Picture 5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C2027" w14:textId="280DABC8" w:rsidR="0010762F" w:rsidRDefault="0010762F" w:rsidP="0010762F">
      <w:pPr>
        <w:spacing w:before="156" w:after="156"/>
      </w:pPr>
      <w:hyperlink r:id="rId6" w:history="1">
        <w:r w:rsidRPr="008678DA">
          <w:rPr>
            <w:rStyle w:val="Hyperlink"/>
          </w:rPr>
          <w:t>https://hkbus.fandom.com/wiki/%E6%AD%90%E7%9B%9F%E6%8E%92%E6%94%BE%E6%A8%99%E6%BA%96</w:t>
        </w:r>
      </w:hyperlink>
    </w:p>
    <w:p w14:paraId="55234C34" w14:textId="27D58AA0" w:rsidR="0010762F" w:rsidRDefault="0010762F" w:rsidP="0010762F">
      <w:pPr>
        <w:pStyle w:val="Heading2"/>
        <w:spacing w:before="156" w:after="156"/>
        <w:rPr>
          <w:rFonts w:hint="eastAsia"/>
        </w:rPr>
      </w:pPr>
      <w:r>
        <w:rPr>
          <w:rFonts w:hint="eastAsia"/>
        </w:rPr>
        <w:lastRenderedPageBreak/>
        <w:t>电动车</w:t>
      </w:r>
    </w:p>
    <w:p w14:paraId="394699F6" w14:textId="7D8C3E9A" w:rsidR="0010762F" w:rsidRDefault="0010762F" w:rsidP="0010762F">
      <w:pPr>
        <w:spacing w:before="156" w:after="156"/>
      </w:pPr>
      <w:r w:rsidRPr="0010762F">
        <w:rPr>
          <w:noProof/>
        </w:rPr>
        <w:drawing>
          <wp:inline distT="0" distB="0" distL="0" distR="0" wp14:anchorId="1A022B20" wp14:editId="1D396518">
            <wp:extent cx="5274310" cy="4679950"/>
            <wp:effectExtent l="0" t="0" r="2540" b="6350"/>
            <wp:docPr id="2087305611" name="Picture 6" descr="A green pie chart with numbers and a few green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305611" name="Picture 6" descr="A green pie chart with numbers and a few green circ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67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5D670" w14:textId="107F0FE3" w:rsidR="0010762F" w:rsidRDefault="0010762F" w:rsidP="0010762F">
      <w:pPr>
        <w:spacing w:before="156" w:after="156"/>
      </w:pPr>
      <w:hyperlink r:id="rId8" w:history="1">
        <w:r w:rsidRPr="008678DA">
          <w:rPr>
            <w:rStyle w:val="Hyperlink"/>
          </w:rPr>
          <w:t>https://www.emsd.gov.hk/energyland/tc/energy/energy_use/energy_scene.html</w:t>
        </w:r>
      </w:hyperlink>
    </w:p>
    <w:p w14:paraId="7BBD0B36" w14:textId="77777777" w:rsidR="0010762F" w:rsidRDefault="0010762F" w:rsidP="0010762F">
      <w:pPr>
        <w:spacing w:before="156" w:after="156"/>
      </w:pPr>
    </w:p>
    <w:p w14:paraId="489264DB" w14:textId="0CD4F297" w:rsidR="0010762F" w:rsidRDefault="0010762F" w:rsidP="0010762F">
      <w:pPr>
        <w:spacing w:before="156" w:after="156"/>
      </w:pPr>
      <w:r w:rsidRPr="0010762F">
        <w:rPr>
          <w:noProof/>
        </w:rPr>
        <w:lastRenderedPageBreak/>
        <w:drawing>
          <wp:inline distT="0" distB="0" distL="0" distR="0" wp14:anchorId="45638913" wp14:editId="7924BB20">
            <wp:extent cx="5274310" cy="5312410"/>
            <wp:effectExtent l="0" t="0" r="2540" b="2540"/>
            <wp:docPr id="334789205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789205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1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30BAE" w14:textId="0A704837" w:rsidR="0010762F" w:rsidRDefault="0010762F" w:rsidP="0010762F">
      <w:pPr>
        <w:spacing w:before="156" w:after="156"/>
      </w:pPr>
      <w:hyperlink r:id="rId10" w:history="1">
        <w:r w:rsidRPr="008678DA">
          <w:rPr>
            <w:rStyle w:val="Hyperlink"/>
          </w:rPr>
          <w:t>https://hkbus.fandom.com/wiki/%E6%AF%94%E4%BA%9E%E8%BF%AAB12A</w:t>
        </w:r>
      </w:hyperlink>
    </w:p>
    <w:p w14:paraId="5047EF3B" w14:textId="77777777" w:rsidR="0010762F" w:rsidRDefault="0010762F" w:rsidP="0010762F">
      <w:pPr>
        <w:spacing w:before="156" w:after="156"/>
      </w:pPr>
    </w:p>
    <w:p w14:paraId="087149E3" w14:textId="0AAB348B" w:rsidR="0010762F" w:rsidRDefault="0010762F" w:rsidP="0010762F">
      <w:pPr>
        <w:spacing w:before="156" w:after="156"/>
      </w:pPr>
      <w:r w:rsidRPr="0010762F">
        <w:rPr>
          <w:noProof/>
        </w:rPr>
        <w:lastRenderedPageBreak/>
        <w:drawing>
          <wp:inline distT="0" distB="0" distL="0" distR="0" wp14:anchorId="24324037" wp14:editId="6ACFE3BC">
            <wp:extent cx="5274310" cy="4456430"/>
            <wp:effectExtent l="0" t="0" r="2540" b="1270"/>
            <wp:docPr id="188738044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380447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F81E8" w14:textId="73703016" w:rsidR="0010762F" w:rsidRDefault="0010762F" w:rsidP="0010762F">
      <w:pPr>
        <w:spacing w:before="156" w:after="156"/>
      </w:pPr>
      <w:hyperlink r:id="rId12" w:history="1">
        <w:r w:rsidRPr="008678DA">
          <w:rPr>
            <w:rStyle w:val="Hyperlink"/>
          </w:rPr>
          <w:t>https://www.cb.cityu.edu.hk/CityBusinessMagazine/2019-Issue2/en/a-coal-free-future-for-hong-kong</w:t>
        </w:r>
      </w:hyperlink>
    </w:p>
    <w:p w14:paraId="51D0FE3D" w14:textId="77777777" w:rsidR="0010762F" w:rsidRDefault="0010762F" w:rsidP="0010762F">
      <w:pPr>
        <w:spacing w:before="156" w:after="156"/>
      </w:pPr>
    </w:p>
    <w:p w14:paraId="592FF45D" w14:textId="0ABFF9A3" w:rsidR="0010762F" w:rsidRDefault="0010762F" w:rsidP="0010762F">
      <w:pPr>
        <w:spacing w:before="156" w:after="156"/>
      </w:pPr>
      <w:r w:rsidRPr="0010762F">
        <w:rPr>
          <w:noProof/>
        </w:rPr>
        <w:lastRenderedPageBreak/>
        <w:drawing>
          <wp:inline distT="0" distB="0" distL="0" distR="0" wp14:anchorId="785BC5CE" wp14:editId="5A625E14">
            <wp:extent cx="3895725" cy="5200650"/>
            <wp:effectExtent l="0" t="0" r="9525" b="0"/>
            <wp:docPr id="53955298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552982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520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B960D" w14:textId="4BEF472C" w:rsidR="0010762F" w:rsidRDefault="0010762F" w:rsidP="0010762F">
      <w:pPr>
        <w:spacing w:before="156" w:after="156"/>
      </w:pPr>
      <w:r>
        <w:rPr>
          <w:rFonts w:hint="eastAsia"/>
        </w:rPr>
        <w:t>W</w:t>
      </w:r>
      <w:r>
        <w:t>ikipedia: Fly ash</w:t>
      </w:r>
    </w:p>
    <w:p w14:paraId="148B4DF9" w14:textId="77777777" w:rsidR="0010762F" w:rsidRDefault="0010762F" w:rsidP="0010762F">
      <w:pPr>
        <w:spacing w:before="156" w:after="156"/>
      </w:pPr>
    </w:p>
    <w:p w14:paraId="55650A3A" w14:textId="77777777" w:rsidR="0010762F" w:rsidRPr="0010762F" w:rsidRDefault="0010762F" w:rsidP="0010762F">
      <w:pPr>
        <w:spacing w:before="156" w:after="156"/>
        <w:rPr>
          <w:rFonts w:hint="eastAsia"/>
        </w:rPr>
      </w:pPr>
    </w:p>
    <w:sectPr w:rsidR="0010762F" w:rsidRPr="0010762F" w:rsidSect="00471591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Noto Sans SC">
    <w:panose1 w:val="020B0500000000000000"/>
    <w:charset w:val="86"/>
    <w:family w:val="swiss"/>
    <w:notTrueType/>
    <w:pitch w:val="variable"/>
    <w:sig w:usb0="20000287" w:usb1="2ADF3C10" w:usb2="00000016" w:usb3="00000000" w:csb0="0006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ter Black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Noto Sans SC Medium">
    <w:panose1 w:val="020B0600000000000000"/>
    <w:charset w:val="86"/>
    <w:family w:val="swiss"/>
    <w:notTrueType/>
    <w:pitch w:val="variable"/>
    <w:sig w:usb0="20000287" w:usb1="2ADF3C10" w:usb2="00000016" w:usb3="00000000" w:csb0="0006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NDAzsDQ0NLY0MbNQ0lEKTi0uzszPAykwrAUAlr53cSwAAAA="/>
  </w:docVars>
  <w:rsids>
    <w:rsidRoot w:val="0010762F"/>
    <w:rsid w:val="0010762F"/>
    <w:rsid w:val="00180E35"/>
    <w:rsid w:val="001C2891"/>
    <w:rsid w:val="00210AA0"/>
    <w:rsid w:val="00222789"/>
    <w:rsid w:val="00233614"/>
    <w:rsid w:val="00471591"/>
    <w:rsid w:val="007110F2"/>
    <w:rsid w:val="00865E22"/>
    <w:rsid w:val="008C7A5C"/>
    <w:rsid w:val="009B1247"/>
    <w:rsid w:val="00B95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64CA0"/>
  <w15:chartTrackingRefBased/>
  <w15:docId w15:val="{F9D277F4-6F64-47C2-867A-8CF6D8037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>
      <w:pPr>
        <w:widowControl w:val="0"/>
        <w:spacing w:beforeLines="50" w:before="50" w:afterLines="5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891"/>
  </w:style>
  <w:style w:type="paragraph" w:styleId="Heading1">
    <w:name w:val="heading 1"/>
    <w:basedOn w:val="Normal"/>
    <w:next w:val="Normal"/>
    <w:link w:val="Heading1Char"/>
    <w:uiPriority w:val="9"/>
    <w:qFormat/>
    <w:rsid w:val="009B1247"/>
    <w:pPr>
      <w:keepNext/>
      <w:keepLines/>
      <w:spacing w:before="340" w:after="330" w:line="578" w:lineRule="auto"/>
      <w:outlineLvl w:val="0"/>
    </w:pPr>
    <w:rPr>
      <w:rFonts w:asciiTheme="majorHAnsi" w:eastAsiaTheme="majorEastAsia" w:hAnsiTheme="majorHAnsi"/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289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28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247"/>
    <w:rPr>
      <w:rFonts w:asciiTheme="majorHAnsi" w:eastAsiaTheme="majorEastAsia" w:hAnsiTheme="majorHAnsi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1C289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C2891"/>
    <w:rPr>
      <w:b/>
      <w:bCs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2891"/>
    <w:pPr>
      <w:spacing w:before="156" w:after="156"/>
      <w:jc w:val="center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1C2891"/>
    <w:rPr>
      <w:rFonts w:asciiTheme="majorHAnsi" w:eastAsiaTheme="majorEastAsia" w:hAnsiTheme="majorHAnsi" w:cstheme="majorBidi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2891"/>
    <w:pPr>
      <w:spacing w:before="156" w:after="156" w:line="312" w:lineRule="auto"/>
      <w:jc w:val="center"/>
      <w:outlineLvl w:val="1"/>
    </w:pPr>
    <w:rPr>
      <w:kern w:val="28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2891"/>
    <w:rPr>
      <w:kern w:val="28"/>
      <w:sz w:val="28"/>
      <w:szCs w:val="28"/>
    </w:rPr>
  </w:style>
  <w:style w:type="paragraph" w:styleId="ListParagraph">
    <w:name w:val="List Paragraph"/>
    <w:basedOn w:val="Normal"/>
    <w:uiPriority w:val="34"/>
    <w:qFormat/>
    <w:rsid w:val="001C2891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10762F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msd.gov.hk/energyland/tc/energy/energy_use/energy_scene.html" TargetMode="External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www.cb.cityu.edu.hk/CityBusinessMagazine/2019-Issue2/en/a-coal-free-future-for-hong-ko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kbus.fandom.com/wiki/%E6%AD%90%E7%9B%9F%E6%8E%92%E6%94%BE%E6%A8%99%E6%BA%96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hkbus.fandom.com/wiki/%E6%AF%94%E4%BA%9E%E8%BF%AAB12A" TargetMode="External"/><Relationship Id="rId4" Type="http://schemas.openxmlformats.org/officeDocument/2006/relationships/hyperlink" Target="https://sci-hub.st/10.1016/j.envpol.2018.02.043" TargetMode="Externa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Sans">
      <a:majorFont>
        <a:latin typeface="Inter Black"/>
        <a:ea typeface="Noto Sans SC Medium"/>
        <a:cs typeface="Times New Roman"/>
      </a:majorFont>
      <a:minorFont>
        <a:latin typeface="Open Sans"/>
        <a:ea typeface="Noto Sans SC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zhen Yang</dc:creator>
  <cp:keywords/>
  <dc:description/>
  <cp:lastModifiedBy>Qizhen Yang</cp:lastModifiedBy>
  <cp:revision>1</cp:revision>
  <dcterms:created xsi:type="dcterms:W3CDTF">2023-11-02T14:56:00Z</dcterms:created>
  <dcterms:modified xsi:type="dcterms:W3CDTF">2023-11-02T15:00:00Z</dcterms:modified>
</cp:coreProperties>
</file>